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261C" w:rsidRDefault="00250FBE" w:rsidP="00E821F9">
      <w:pPr>
        <w:tabs>
          <w:tab w:val="right" w:pos="5511"/>
        </w:tabs>
      </w:pPr>
      <w:bookmarkStart w:id="0" w:name="_GoBack"/>
      <w:r w:rsidRPr="00E821F9"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32330F44" wp14:editId="6BDD6EDB">
                <wp:simplePos x="0" y="0"/>
                <wp:positionH relativeFrom="margin">
                  <wp:posOffset>1638300</wp:posOffset>
                </wp:positionH>
                <wp:positionV relativeFrom="paragraph">
                  <wp:posOffset>-108903</wp:posOffset>
                </wp:positionV>
                <wp:extent cx="228600" cy="219075"/>
                <wp:effectExtent l="0" t="0" r="0" b="9525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250FBE" w:rsidRPr="00E821F9" w:rsidRDefault="00250FBE" w:rsidP="00250FBE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821F9"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drawing>
                                <wp:inline distT="0" distB="0" distL="0" distR="0" wp14:anchorId="15F2A9A4" wp14:editId="1962B7E5">
                                  <wp:extent cx="45720" cy="43815"/>
                                  <wp:effectExtent l="0" t="0" r="0" b="0"/>
                                  <wp:docPr id="154" name="Picture 1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720" cy="438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330F44" id="_x0000_t202" coordsize="21600,21600" o:spt="202" path="m,l,21600r21600,l21600,xe">
                <v:stroke joinstyle="miter"/>
                <v:path gradientshapeok="t" o:connecttype="rect"/>
              </v:shapetype>
              <v:shape id="Text Box 153" o:spid="_x0000_s1026" type="#_x0000_t202" style="position:absolute;margin-left:129pt;margin-top:-8.6pt;width:18pt;height:17.25pt;z-index:251835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" filled="f" stroked="f">
                <v:fill o:detectmouseclick="t"/>
                <v:textbox>
                  <w:txbxContent>
                    <w:p w:rsidR="00250FBE" w:rsidRPr="00E821F9" w:rsidRDefault="00250FBE" w:rsidP="00250FBE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821F9"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drawing>
                          <wp:inline distT="0" distB="0" distL="0" distR="0" wp14:anchorId="15F2A9A4" wp14:editId="1962B7E5">
                            <wp:extent cx="45720" cy="43815"/>
                            <wp:effectExtent l="0" t="0" r="0" b="0"/>
                            <wp:docPr id="154" name="Picture 1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720" cy="438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E2023"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EBF17ED" wp14:editId="24059C8A">
                <wp:simplePos x="0" y="0"/>
                <wp:positionH relativeFrom="column">
                  <wp:posOffset>1637665</wp:posOffset>
                </wp:positionH>
                <wp:positionV relativeFrom="paragraph">
                  <wp:posOffset>1251902</wp:posOffset>
                </wp:positionV>
                <wp:extent cx="228600" cy="219075"/>
                <wp:effectExtent l="0" t="0" r="0" b="9525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F17ED" id="Text Box 111" o:spid="_x0000_s1027" type="#_x0000_t202" style="position:absolute;margin-left:128.95pt;margin-top:98.55pt;width:18pt;height:17.2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1FC6DD43" wp14:editId="2B232444">
                <wp:simplePos x="0" y="0"/>
                <wp:positionH relativeFrom="column">
                  <wp:posOffset>2438083</wp:posOffset>
                </wp:positionH>
                <wp:positionV relativeFrom="paragraph">
                  <wp:posOffset>2881630</wp:posOffset>
                </wp:positionV>
                <wp:extent cx="228600" cy="219075"/>
                <wp:effectExtent l="0" t="0" r="0" b="9525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6DD43" id="Text Box 146" o:spid="_x0000_s1028" type="#_x0000_t202" style="position:absolute;margin-left:192pt;margin-top:226.9pt;width:18pt;height:17.2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378BF97E" wp14:editId="0FEF2CA5">
                <wp:simplePos x="0" y="0"/>
                <wp:positionH relativeFrom="column">
                  <wp:posOffset>3810000</wp:posOffset>
                </wp:positionH>
                <wp:positionV relativeFrom="paragraph">
                  <wp:posOffset>2862580</wp:posOffset>
                </wp:positionV>
                <wp:extent cx="228600" cy="219075"/>
                <wp:effectExtent l="0" t="0" r="0" b="9525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BF97E" id="Text Box 152" o:spid="_x0000_s1029" type="#_x0000_t202" style="position:absolute;margin-left:300pt;margin-top:225.4pt;width:18pt;height:17.2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1B7F6F9" wp14:editId="598A5BCA">
                <wp:simplePos x="0" y="0"/>
                <wp:positionH relativeFrom="column">
                  <wp:posOffset>3538855</wp:posOffset>
                </wp:positionH>
                <wp:positionV relativeFrom="paragraph">
                  <wp:posOffset>2853055</wp:posOffset>
                </wp:positionV>
                <wp:extent cx="228600" cy="219075"/>
                <wp:effectExtent l="0" t="0" r="0" b="9525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7F6F9" id="Text Box 151" o:spid="_x0000_s1030" type="#_x0000_t202" style="position:absolute;margin-left:278.65pt;margin-top:224.65pt;width:18pt;height:17.2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313566C0" wp14:editId="68B39486">
                <wp:simplePos x="0" y="0"/>
                <wp:positionH relativeFrom="column">
                  <wp:posOffset>3272155</wp:posOffset>
                </wp:positionH>
                <wp:positionV relativeFrom="paragraph">
                  <wp:posOffset>2853055</wp:posOffset>
                </wp:positionV>
                <wp:extent cx="228600" cy="219075"/>
                <wp:effectExtent l="0" t="0" r="0" b="9525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566C0" id="Text Box 150" o:spid="_x0000_s1031" type="#_x0000_t202" style="position:absolute;margin-left:257.65pt;margin-top:224.65pt;width:18pt;height:17.2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02B1C1E" wp14:editId="00E27814">
                <wp:simplePos x="0" y="0"/>
                <wp:positionH relativeFrom="column">
                  <wp:posOffset>2995295</wp:posOffset>
                </wp:positionH>
                <wp:positionV relativeFrom="paragraph">
                  <wp:posOffset>2853055</wp:posOffset>
                </wp:positionV>
                <wp:extent cx="228600" cy="219075"/>
                <wp:effectExtent l="0" t="0" r="0" b="9525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B1C1E" id="Text Box 149" o:spid="_x0000_s1032" type="#_x0000_t202" style="position:absolute;margin-left:235.85pt;margin-top:224.65pt;width:18pt;height:17.2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3A624A82" wp14:editId="67D11FD6">
                <wp:simplePos x="0" y="0"/>
                <wp:positionH relativeFrom="column">
                  <wp:posOffset>2733675</wp:posOffset>
                </wp:positionH>
                <wp:positionV relativeFrom="paragraph">
                  <wp:posOffset>2853055</wp:posOffset>
                </wp:positionV>
                <wp:extent cx="228600" cy="219075"/>
                <wp:effectExtent l="0" t="0" r="0" b="9525"/>
                <wp:wrapNone/>
                <wp:docPr id="148" name="Text Box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24A82" id="Text Box 148" o:spid="_x0000_s1033" type="#_x0000_t202" style="position:absolute;margin-left:215.25pt;margin-top:224.65pt;width:18pt;height:17.2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564C302" wp14:editId="0599C586">
                <wp:simplePos x="0" y="0"/>
                <wp:positionH relativeFrom="column">
                  <wp:posOffset>2186305</wp:posOffset>
                </wp:positionH>
                <wp:positionV relativeFrom="paragraph">
                  <wp:posOffset>2853055</wp:posOffset>
                </wp:positionV>
                <wp:extent cx="228600" cy="219075"/>
                <wp:effectExtent l="0" t="0" r="0" b="9525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4C302" id="Text Box 147" o:spid="_x0000_s1034" type="#_x0000_t202" style="position:absolute;margin-left:172.15pt;margin-top:224.65pt;width:18pt;height:17.2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8E3B55A" wp14:editId="62B1276B">
                <wp:simplePos x="0" y="0"/>
                <wp:positionH relativeFrom="column">
                  <wp:posOffset>1638300</wp:posOffset>
                </wp:positionH>
                <wp:positionV relativeFrom="paragraph">
                  <wp:posOffset>2861945</wp:posOffset>
                </wp:positionV>
                <wp:extent cx="228600" cy="219075"/>
                <wp:effectExtent l="0" t="0" r="0" b="9525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3B55A" id="Text Box 145" o:spid="_x0000_s1035" type="#_x0000_t202" style="position:absolute;margin-left:129pt;margin-top:225.35pt;width:18pt;height:17.2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3F29E080" wp14:editId="4496662B">
                <wp:simplePos x="0" y="0"/>
                <wp:positionH relativeFrom="column">
                  <wp:posOffset>1371600</wp:posOffset>
                </wp:positionH>
                <wp:positionV relativeFrom="paragraph">
                  <wp:posOffset>2852420</wp:posOffset>
                </wp:positionV>
                <wp:extent cx="228600" cy="219075"/>
                <wp:effectExtent l="0" t="0" r="0" b="9525"/>
                <wp:wrapNone/>
                <wp:docPr id="144" name="Text Box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9E080" id="Text Box 144" o:spid="_x0000_s1036" type="#_x0000_t202" style="position:absolute;margin-left:108pt;margin-top:224.6pt;width:18pt;height:17.2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3DDC90CC" wp14:editId="51ABA6D1">
                <wp:simplePos x="0" y="0"/>
                <wp:positionH relativeFrom="column">
                  <wp:posOffset>1100455</wp:posOffset>
                </wp:positionH>
                <wp:positionV relativeFrom="paragraph">
                  <wp:posOffset>2862580</wp:posOffset>
                </wp:positionV>
                <wp:extent cx="228600" cy="219075"/>
                <wp:effectExtent l="0" t="0" r="0" b="9525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C90CC" id="Text Box 143" o:spid="_x0000_s1037" type="#_x0000_t202" style="position:absolute;margin-left:86.65pt;margin-top:225.4pt;width:18pt;height:17.2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7DB97CF8" wp14:editId="4FFC3CE4">
                <wp:simplePos x="0" y="0"/>
                <wp:positionH relativeFrom="column">
                  <wp:posOffset>833120</wp:posOffset>
                </wp:positionH>
                <wp:positionV relativeFrom="paragraph">
                  <wp:posOffset>2853055</wp:posOffset>
                </wp:positionV>
                <wp:extent cx="228600" cy="219075"/>
                <wp:effectExtent l="0" t="0" r="0" b="9525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97CF8" id="Text Box 142" o:spid="_x0000_s1038" type="#_x0000_t202" style="position:absolute;margin-left:65.6pt;margin-top:224.65pt;width:18pt;height:17.2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6C0D983A" wp14:editId="6095CF0C">
                <wp:simplePos x="0" y="0"/>
                <wp:positionH relativeFrom="column">
                  <wp:posOffset>561975</wp:posOffset>
                </wp:positionH>
                <wp:positionV relativeFrom="paragraph">
                  <wp:posOffset>2862897</wp:posOffset>
                </wp:positionV>
                <wp:extent cx="228600" cy="219075"/>
                <wp:effectExtent l="0" t="0" r="0" b="9525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D983A" id="Text Box 141" o:spid="_x0000_s1039" type="#_x0000_t202" style="position:absolute;margin-left:44.25pt;margin-top:225.4pt;width:18pt;height:17.2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58434D9" wp14:editId="6BEC576D">
                <wp:simplePos x="0" y="0"/>
                <wp:positionH relativeFrom="column">
                  <wp:posOffset>3804920</wp:posOffset>
                </wp:positionH>
                <wp:positionV relativeFrom="paragraph">
                  <wp:posOffset>2590800</wp:posOffset>
                </wp:positionV>
                <wp:extent cx="228600" cy="219075"/>
                <wp:effectExtent l="0" t="0" r="0" b="9525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434D9" id="Text Box 140" o:spid="_x0000_s1040" type="#_x0000_t202" style="position:absolute;margin-left:299.6pt;margin-top:204pt;width:18pt;height:17.2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5A028EAF" wp14:editId="2F28A837">
                <wp:simplePos x="0" y="0"/>
                <wp:positionH relativeFrom="margin">
                  <wp:posOffset>3271520</wp:posOffset>
                </wp:positionH>
                <wp:positionV relativeFrom="paragraph">
                  <wp:posOffset>2600325</wp:posOffset>
                </wp:positionV>
                <wp:extent cx="228600" cy="219075"/>
                <wp:effectExtent l="0" t="0" r="0" b="9525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28EAF" id="Text Box 139" o:spid="_x0000_s1041" type="#_x0000_t202" style="position:absolute;margin-left:257.6pt;margin-top:204.75pt;width:18pt;height:17.25pt;z-index:25181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5C2B3EE" wp14:editId="397D7E0A">
                <wp:simplePos x="0" y="0"/>
                <wp:positionH relativeFrom="column">
                  <wp:posOffset>2181225</wp:posOffset>
                </wp:positionH>
                <wp:positionV relativeFrom="paragraph">
                  <wp:posOffset>2600325</wp:posOffset>
                </wp:positionV>
                <wp:extent cx="228600" cy="219075"/>
                <wp:effectExtent l="0" t="0" r="0" b="952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2B3EE" id="Text Box 138" o:spid="_x0000_s1042" type="#_x0000_t202" style="position:absolute;margin-left:171.75pt;margin-top:204.75pt;width:18pt;height:17.2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8FD8788" wp14:editId="71454485">
                <wp:simplePos x="0" y="0"/>
                <wp:positionH relativeFrom="column">
                  <wp:posOffset>1095375</wp:posOffset>
                </wp:positionH>
                <wp:positionV relativeFrom="paragraph">
                  <wp:posOffset>2590800</wp:posOffset>
                </wp:positionV>
                <wp:extent cx="228600" cy="219075"/>
                <wp:effectExtent l="0" t="0" r="0" b="9525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D8788" id="Text Box 137" o:spid="_x0000_s1043" type="#_x0000_t202" style="position:absolute;margin-left:86.25pt;margin-top:204pt;width:18pt;height:17.2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0158ABD9" wp14:editId="41C54B8B">
                <wp:simplePos x="0" y="0"/>
                <wp:positionH relativeFrom="column">
                  <wp:posOffset>556895</wp:posOffset>
                </wp:positionH>
                <wp:positionV relativeFrom="paragraph">
                  <wp:posOffset>2590800</wp:posOffset>
                </wp:positionV>
                <wp:extent cx="228600" cy="219075"/>
                <wp:effectExtent l="0" t="0" r="0" b="9525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8ABD9" id="Text Box 136" o:spid="_x0000_s1044" type="#_x0000_t202" style="position:absolute;margin-left:43.85pt;margin-top:204pt;width:18pt;height:17.2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2E8C79A" wp14:editId="773E375C">
                <wp:simplePos x="0" y="0"/>
                <wp:positionH relativeFrom="column">
                  <wp:posOffset>2729230</wp:posOffset>
                </wp:positionH>
                <wp:positionV relativeFrom="paragraph">
                  <wp:posOffset>2591435</wp:posOffset>
                </wp:positionV>
                <wp:extent cx="228600" cy="219075"/>
                <wp:effectExtent l="0" t="0" r="0" b="9525"/>
                <wp:wrapNone/>
                <wp:docPr id="135" name="Text 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8C79A" id="Text Box 135" o:spid="_x0000_s1045" type="#_x0000_t202" style="position:absolute;margin-left:214.9pt;margin-top:204.05pt;width:18pt;height:17.2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792D175" wp14:editId="367A60BA">
                <wp:simplePos x="0" y="0"/>
                <wp:positionH relativeFrom="column">
                  <wp:posOffset>1634173</wp:posOffset>
                </wp:positionH>
                <wp:positionV relativeFrom="paragraph">
                  <wp:posOffset>2600325</wp:posOffset>
                </wp:positionV>
                <wp:extent cx="228600" cy="219075"/>
                <wp:effectExtent l="0" t="0" r="0" b="9525"/>
                <wp:wrapNone/>
                <wp:docPr id="134" name="Text Box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2D175" id="Text Box 134" o:spid="_x0000_s1046" type="#_x0000_t202" style="position:absolute;margin-left:128.7pt;margin-top:204.75pt;width:18pt;height:17.2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635315C" wp14:editId="01B36387">
                <wp:simplePos x="0" y="0"/>
                <wp:positionH relativeFrom="column">
                  <wp:posOffset>3542982</wp:posOffset>
                </wp:positionH>
                <wp:positionV relativeFrom="paragraph">
                  <wp:posOffset>2319020</wp:posOffset>
                </wp:positionV>
                <wp:extent cx="228600" cy="219075"/>
                <wp:effectExtent l="0" t="0" r="0" b="9525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5315C" id="Text Box 133" o:spid="_x0000_s1047" type="#_x0000_t202" style="position:absolute;margin-left:278.95pt;margin-top:182.6pt;width:18pt;height:17.2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F9E8761" wp14:editId="6FBC6801">
                <wp:simplePos x="0" y="0"/>
                <wp:positionH relativeFrom="column">
                  <wp:posOffset>828675</wp:posOffset>
                </wp:positionH>
                <wp:positionV relativeFrom="paragraph">
                  <wp:posOffset>2319655</wp:posOffset>
                </wp:positionV>
                <wp:extent cx="228600" cy="219075"/>
                <wp:effectExtent l="0" t="0" r="0" b="9525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E8761" id="Text Box 122" o:spid="_x0000_s1048" type="#_x0000_t202" style="position:absolute;margin-left:65.25pt;margin-top:182.65pt;width:18pt;height:17.2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EB03D82" wp14:editId="5A348170">
                <wp:simplePos x="0" y="0"/>
                <wp:positionH relativeFrom="column">
                  <wp:posOffset>1367155</wp:posOffset>
                </wp:positionH>
                <wp:positionV relativeFrom="paragraph">
                  <wp:posOffset>2319020</wp:posOffset>
                </wp:positionV>
                <wp:extent cx="228600" cy="219075"/>
                <wp:effectExtent l="0" t="0" r="0" b="9525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03D82" id="Text Box 123" o:spid="_x0000_s1049" type="#_x0000_t202" style="position:absolute;margin-left:107.65pt;margin-top:182.6pt;width:18pt;height:17.2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02DB24D" wp14:editId="641E130E">
                <wp:simplePos x="0" y="0"/>
                <wp:positionH relativeFrom="column">
                  <wp:posOffset>1633855</wp:posOffset>
                </wp:positionH>
                <wp:positionV relativeFrom="paragraph">
                  <wp:posOffset>2328545</wp:posOffset>
                </wp:positionV>
                <wp:extent cx="228600" cy="219075"/>
                <wp:effectExtent l="0" t="0" r="0" b="9525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DB24D" id="Text Box 124" o:spid="_x0000_s1050" type="#_x0000_t202" style="position:absolute;margin-left:128.65pt;margin-top:183.35pt;width:18pt;height:17.2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710E989" wp14:editId="4EDBEEEE">
                <wp:simplePos x="0" y="0"/>
                <wp:positionH relativeFrom="column">
                  <wp:posOffset>1905000</wp:posOffset>
                </wp:positionH>
                <wp:positionV relativeFrom="paragraph">
                  <wp:posOffset>2319655</wp:posOffset>
                </wp:positionV>
                <wp:extent cx="228600" cy="219075"/>
                <wp:effectExtent l="0" t="0" r="0" b="9525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0E989" id="Text Box 125" o:spid="_x0000_s1051" type="#_x0000_t202" style="position:absolute;margin-left:150pt;margin-top:182.65pt;width:18pt;height:17.2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0CF033E9" wp14:editId="76043C92">
                <wp:simplePos x="0" y="0"/>
                <wp:positionH relativeFrom="column">
                  <wp:posOffset>2729230</wp:posOffset>
                </wp:positionH>
                <wp:positionV relativeFrom="paragraph">
                  <wp:posOffset>2319655</wp:posOffset>
                </wp:positionV>
                <wp:extent cx="228600" cy="219075"/>
                <wp:effectExtent l="0" t="0" r="0" b="9525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033E9" id="Text Box 126" o:spid="_x0000_s1052" type="#_x0000_t202" style="position:absolute;margin-left:214.9pt;margin-top:182.65pt;width:18pt;height:17.2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FB60D11" wp14:editId="76201C8A">
                <wp:simplePos x="0" y="0"/>
                <wp:positionH relativeFrom="column">
                  <wp:posOffset>2453005</wp:posOffset>
                </wp:positionH>
                <wp:positionV relativeFrom="paragraph">
                  <wp:posOffset>2319020</wp:posOffset>
                </wp:positionV>
                <wp:extent cx="228600" cy="219075"/>
                <wp:effectExtent l="0" t="0" r="0" b="9525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60D11" id="Text Box 127" o:spid="_x0000_s1053" type="#_x0000_t202" style="position:absolute;margin-left:193.15pt;margin-top:182.6pt;width:18pt;height:17.2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4CDB34B2" wp14:editId="10817FDC">
                <wp:simplePos x="0" y="0"/>
                <wp:positionH relativeFrom="column">
                  <wp:posOffset>556895</wp:posOffset>
                </wp:positionH>
                <wp:positionV relativeFrom="paragraph">
                  <wp:posOffset>2319020</wp:posOffset>
                </wp:positionV>
                <wp:extent cx="228600" cy="219075"/>
                <wp:effectExtent l="0" t="0" r="0" b="9525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B34B2" id="Text Box 128" o:spid="_x0000_s1054" type="#_x0000_t202" style="position:absolute;margin-left:43.85pt;margin-top:182.6pt;width:18pt;height:1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16B54C00" wp14:editId="443161E8">
                <wp:simplePos x="0" y="0"/>
                <wp:positionH relativeFrom="column">
                  <wp:posOffset>1095375</wp:posOffset>
                </wp:positionH>
                <wp:positionV relativeFrom="paragraph">
                  <wp:posOffset>2319020</wp:posOffset>
                </wp:positionV>
                <wp:extent cx="228600" cy="219075"/>
                <wp:effectExtent l="0" t="0" r="0" b="9525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54C00" id="Text Box 129" o:spid="_x0000_s1055" type="#_x0000_t202" style="position:absolute;margin-left:86.25pt;margin-top:182.6pt;width:18pt;height:17.2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6DE8C6C3" wp14:editId="161E2ADE">
                <wp:simplePos x="0" y="0"/>
                <wp:positionH relativeFrom="column">
                  <wp:posOffset>2181225</wp:posOffset>
                </wp:positionH>
                <wp:positionV relativeFrom="paragraph">
                  <wp:posOffset>2328545</wp:posOffset>
                </wp:positionV>
                <wp:extent cx="228600" cy="219075"/>
                <wp:effectExtent l="0" t="0" r="0" b="9525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8C6C3" id="Text Box 130" o:spid="_x0000_s1056" type="#_x0000_t202" style="position:absolute;margin-left:171.75pt;margin-top:183.35pt;width:18pt;height:17.2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6962BAD" wp14:editId="0A1664F1">
                <wp:simplePos x="0" y="0"/>
                <wp:positionH relativeFrom="margin">
                  <wp:posOffset>3271520</wp:posOffset>
                </wp:positionH>
                <wp:positionV relativeFrom="paragraph">
                  <wp:posOffset>2328545</wp:posOffset>
                </wp:positionV>
                <wp:extent cx="228600" cy="219075"/>
                <wp:effectExtent l="0" t="0" r="0" b="9525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62BAD" id="Text Box 131" o:spid="_x0000_s1057" type="#_x0000_t202" style="position:absolute;margin-left:257.6pt;margin-top:183.35pt;width:18pt;height:17.25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A0D3128" wp14:editId="77239602">
                <wp:simplePos x="0" y="0"/>
                <wp:positionH relativeFrom="column">
                  <wp:posOffset>3805238</wp:posOffset>
                </wp:positionH>
                <wp:positionV relativeFrom="paragraph">
                  <wp:posOffset>2319337</wp:posOffset>
                </wp:positionV>
                <wp:extent cx="228600" cy="219075"/>
                <wp:effectExtent l="0" t="0" r="0" b="9525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D3128" id="Text Box 132" o:spid="_x0000_s1058" type="#_x0000_t202" style="position:absolute;margin-left:299.65pt;margin-top:182.6pt;width:18pt;height:17.2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0AD2CC0" wp14:editId="4E9A9B70">
                <wp:simplePos x="0" y="0"/>
                <wp:positionH relativeFrom="column">
                  <wp:posOffset>2180907</wp:posOffset>
                </wp:positionH>
                <wp:positionV relativeFrom="paragraph">
                  <wp:posOffset>1257300</wp:posOffset>
                </wp:positionV>
                <wp:extent cx="228600" cy="219075"/>
                <wp:effectExtent l="0" t="0" r="0" b="9525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D2CC0" id="Text Box 112" o:spid="_x0000_s1059" type="#_x0000_t202" style="position:absolute;margin-left:171.7pt;margin-top:99pt;width:18pt;height:17.2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E335DA6" wp14:editId="739C9D24">
                <wp:simplePos x="0" y="0"/>
                <wp:positionH relativeFrom="margin">
                  <wp:align>right</wp:align>
                </wp:positionH>
                <wp:positionV relativeFrom="paragraph">
                  <wp:posOffset>1257300</wp:posOffset>
                </wp:positionV>
                <wp:extent cx="228600" cy="219075"/>
                <wp:effectExtent l="0" t="0" r="0" b="9525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35DA6" id="Text Box 113" o:spid="_x0000_s1060" type="#_x0000_t202" style="position:absolute;margin-left:-33.2pt;margin-top:99pt;width:18pt;height:17.25pt;z-index:251786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3965E10" wp14:editId="2AA3498E">
                <wp:simplePos x="0" y="0"/>
                <wp:positionH relativeFrom="column">
                  <wp:posOffset>3804603</wp:posOffset>
                </wp:positionH>
                <wp:positionV relativeFrom="paragraph">
                  <wp:posOffset>1247775</wp:posOffset>
                </wp:positionV>
                <wp:extent cx="228600" cy="219075"/>
                <wp:effectExtent l="0" t="0" r="0" b="9525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65E10" id="Text Box 114" o:spid="_x0000_s1061" type="#_x0000_t202" style="position:absolute;margin-left:299.6pt;margin-top:98.25pt;width:18pt;height:17.2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9E5718D" wp14:editId="1241EDB1">
                <wp:simplePos x="0" y="0"/>
                <wp:positionH relativeFrom="column">
                  <wp:posOffset>1095057</wp:posOffset>
                </wp:positionH>
                <wp:positionV relativeFrom="paragraph">
                  <wp:posOffset>1247775</wp:posOffset>
                </wp:positionV>
                <wp:extent cx="228600" cy="219075"/>
                <wp:effectExtent l="0" t="0" r="0" b="9525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5718D" id="Text Box 110" o:spid="_x0000_s1062" type="#_x0000_t202" style="position:absolute;margin-left:86.2pt;margin-top:98.25pt;width:18pt;height:17.2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ACD3D9D" wp14:editId="2EC1B5C9">
                <wp:simplePos x="0" y="0"/>
                <wp:positionH relativeFrom="column">
                  <wp:posOffset>556578</wp:posOffset>
                </wp:positionH>
                <wp:positionV relativeFrom="paragraph">
                  <wp:posOffset>1247775</wp:posOffset>
                </wp:positionV>
                <wp:extent cx="228600" cy="219075"/>
                <wp:effectExtent l="0" t="0" r="0" b="9525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D3D9D" id="Text Box 109" o:spid="_x0000_s1063" type="#_x0000_t202" style="position:absolute;margin-left:43.85pt;margin-top:98.25pt;width:18pt;height:17.2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272CBF3" wp14:editId="5906E7D7">
                <wp:simplePos x="0" y="0"/>
                <wp:positionH relativeFrom="column">
                  <wp:posOffset>3814445</wp:posOffset>
                </wp:positionH>
                <wp:positionV relativeFrom="paragraph">
                  <wp:posOffset>2057082</wp:posOffset>
                </wp:positionV>
                <wp:extent cx="228600" cy="219075"/>
                <wp:effectExtent l="0" t="0" r="0" b="9525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2CBF3" id="Text Box 121" o:spid="_x0000_s1064" type="#_x0000_t202" style="position:absolute;margin-left:300.35pt;margin-top:161.95pt;width:18pt;height:17.2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55F930F" wp14:editId="1E99992B">
                <wp:simplePos x="0" y="0"/>
                <wp:positionH relativeFrom="column">
                  <wp:posOffset>1095375</wp:posOffset>
                </wp:positionH>
                <wp:positionV relativeFrom="paragraph">
                  <wp:posOffset>2057083</wp:posOffset>
                </wp:positionV>
                <wp:extent cx="228600" cy="219075"/>
                <wp:effectExtent l="0" t="0" r="0" b="9525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F930F" id="Text Box 120" o:spid="_x0000_s1065" type="#_x0000_t202" style="position:absolute;margin-left:86.25pt;margin-top:162pt;width:18pt;height:17.2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243DB2D" wp14:editId="503C0EE9">
                <wp:simplePos x="0" y="0"/>
                <wp:positionH relativeFrom="column">
                  <wp:posOffset>561975</wp:posOffset>
                </wp:positionH>
                <wp:positionV relativeFrom="paragraph">
                  <wp:posOffset>2052955</wp:posOffset>
                </wp:positionV>
                <wp:extent cx="228600" cy="219075"/>
                <wp:effectExtent l="0" t="0" r="0" b="952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3DB2D" id="Text Box 115" o:spid="_x0000_s1066" type="#_x0000_t202" style="position:absolute;margin-left:44.25pt;margin-top:161.65pt;width:18pt;height:17.2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9AFBCFC" wp14:editId="45F1FDD7">
                <wp:simplePos x="0" y="0"/>
                <wp:positionH relativeFrom="column">
                  <wp:posOffset>1638300</wp:posOffset>
                </wp:positionH>
                <wp:positionV relativeFrom="paragraph">
                  <wp:posOffset>2052320</wp:posOffset>
                </wp:positionV>
                <wp:extent cx="228600" cy="219075"/>
                <wp:effectExtent l="0" t="0" r="0" b="9525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FBCFC" id="Text Box 116" o:spid="_x0000_s1067" type="#_x0000_t202" style="position:absolute;margin-left:129pt;margin-top:161.6pt;width:18pt;height:17.2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306CEC2" wp14:editId="3736AA0A">
                <wp:simplePos x="0" y="0"/>
                <wp:positionH relativeFrom="column">
                  <wp:posOffset>2186305</wp:posOffset>
                </wp:positionH>
                <wp:positionV relativeFrom="paragraph">
                  <wp:posOffset>2043430</wp:posOffset>
                </wp:positionV>
                <wp:extent cx="228600" cy="219075"/>
                <wp:effectExtent l="0" t="0" r="0" b="9525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6CEC2" id="Text Box 117" o:spid="_x0000_s1068" type="#_x0000_t202" style="position:absolute;margin-left:172.15pt;margin-top:160.9pt;width:18pt;height:17.2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B99FDE7" wp14:editId="7DAE45C8">
                <wp:simplePos x="0" y="0"/>
                <wp:positionH relativeFrom="column">
                  <wp:posOffset>2734310</wp:posOffset>
                </wp:positionH>
                <wp:positionV relativeFrom="paragraph">
                  <wp:posOffset>2042795</wp:posOffset>
                </wp:positionV>
                <wp:extent cx="228600" cy="219075"/>
                <wp:effectExtent l="0" t="0" r="0" b="9525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9FDE7" id="Text Box 118" o:spid="_x0000_s1069" type="#_x0000_t202" style="position:absolute;margin-left:215.3pt;margin-top:160.85pt;width:18pt;height:17.2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8E6D6B5" wp14:editId="3AC7A623">
                <wp:simplePos x="0" y="0"/>
                <wp:positionH relativeFrom="column">
                  <wp:posOffset>3272155</wp:posOffset>
                </wp:positionH>
                <wp:positionV relativeFrom="paragraph">
                  <wp:posOffset>2043747</wp:posOffset>
                </wp:positionV>
                <wp:extent cx="228600" cy="219075"/>
                <wp:effectExtent l="0" t="0" r="0" b="9525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6D6B5" id="Text Box 119" o:spid="_x0000_s1070" type="#_x0000_t202" style="position:absolute;margin-left:257.65pt;margin-top:160.9pt;width:18pt;height:17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1243DB2D" wp14:editId="503C0EE9">
                <wp:simplePos x="0" y="0"/>
                <wp:positionH relativeFrom="column">
                  <wp:posOffset>561975</wp:posOffset>
                </wp:positionH>
                <wp:positionV relativeFrom="paragraph">
                  <wp:posOffset>1519555</wp:posOffset>
                </wp:positionV>
                <wp:extent cx="228600" cy="219075"/>
                <wp:effectExtent l="0" t="0" r="0" b="9525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3DB2D" id="Text Box 104" o:spid="_x0000_s1071" type="#_x0000_t202" style="position:absolute;margin-left:44.25pt;margin-top:119.65pt;width:18pt;height:17.2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9AFBCFC" wp14:editId="45F1FDD7">
                <wp:simplePos x="0" y="0"/>
                <wp:positionH relativeFrom="column">
                  <wp:posOffset>1638300</wp:posOffset>
                </wp:positionH>
                <wp:positionV relativeFrom="paragraph">
                  <wp:posOffset>1518920</wp:posOffset>
                </wp:positionV>
                <wp:extent cx="228600" cy="219075"/>
                <wp:effectExtent l="0" t="0" r="0" b="9525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FBCFC" id="Text Box 105" o:spid="_x0000_s1072" type="#_x0000_t202" style="position:absolute;margin-left:129pt;margin-top:119.6pt;width:18pt;height:17.2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306CEC2" wp14:editId="3736AA0A">
                <wp:simplePos x="0" y="0"/>
                <wp:positionH relativeFrom="column">
                  <wp:posOffset>2186305</wp:posOffset>
                </wp:positionH>
                <wp:positionV relativeFrom="paragraph">
                  <wp:posOffset>1510030</wp:posOffset>
                </wp:positionV>
                <wp:extent cx="228600" cy="219075"/>
                <wp:effectExtent l="0" t="0" r="0" b="9525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6CEC2" id="Text Box 106" o:spid="_x0000_s1073" type="#_x0000_t202" style="position:absolute;margin-left:172.15pt;margin-top:118.9pt;width:18pt;height:17.2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1B99FDE7" wp14:editId="7DAE45C8">
                <wp:simplePos x="0" y="0"/>
                <wp:positionH relativeFrom="column">
                  <wp:posOffset>2734310</wp:posOffset>
                </wp:positionH>
                <wp:positionV relativeFrom="paragraph">
                  <wp:posOffset>1509395</wp:posOffset>
                </wp:positionV>
                <wp:extent cx="228600" cy="219075"/>
                <wp:effectExtent l="0" t="0" r="0" b="9525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9FDE7" id="Text Box 107" o:spid="_x0000_s1074" type="#_x0000_t202" style="position:absolute;margin-left:215.3pt;margin-top:118.85pt;width:18pt;height:17.2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8E6D6B5" wp14:editId="3AC7A623">
                <wp:simplePos x="0" y="0"/>
                <wp:positionH relativeFrom="column">
                  <wp:posOffset>3272155</wp:posOffset>
                </wp:positionH>
                <wp:positionV relativeFrom="paragraph">
                  <wp:posOffset>1510348</wp:posOffset>
                </wp:positionV>
                <wp:extent cx="228600" cy="219075"/>
                <wp:effectExtent l="0" t="0" r="0" b="9525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6D6B5" id="Text Box 108" o:spid="_x0000_s1075" type="#_x0000_t202" style="position:absolute;margin-left:257.65pt;margin-top:118.95pt;width:18pt;height:17.2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5625BE8" wp14:editId="696C9B5C">
                <wp:simplePos x="0" y="0"/>
                <wp:positionH relativeFrom="column">
                  <wp:posOffset>2452370</wp:posOffset>
                </wp:positionH>
                <wp:positionV relativeFrom="paragraph">
                  <wp:posOffset>1247775</wp:posOffset>
                </wp:positionV>
                <wp:extent cx="228600" cy="219075"/>
                <wp:effectExtent l="0" t="0" r="0" b="9525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25BE8" id="Text Box 103" o:spid="_x0000_s1076" type="#_x0000_t202" style="position:absolute;margin-left:193.1pt;margin-top:98.25pt;width:18pt;height:17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E15943F" wp14:editId="4CE5226E">
                <wp:simplePos x="0" y="0"/>
                <wp:positionH relativeFrom="column">
                  <wp:posOffset>3804920</wp:posOffset>
                </wp:positionH>
                <wp:positionV relativeFrom="paragraph">
                  <wp:posOffset>1257935</wp:posOffset>
                </wp:positionV>
                <wp:extent cx="228600" cy="219075"/>
                <wp:effectExtent l="0" t="0" r="0" b="952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5943F" id="Text Box 102" o:spid="_x0000_s1077" type="#_x0000_t202" style="position:absolute;margin-left:299.6pt;margin-top:99.05pt;width:18pt;height:17.2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1563EFC" wp14:editId="54BB0AF5">
                <wp:simplePos x="0" y="0"/>
                <wp:positionH relativeFrom="column">
                  <wp:posOffset>3533775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63EFC" id="Text Box 101" o:spid="_x0000_s1078" type="#_x0000_t202" style="position:absolute;margin-left:278.25pt;margin-top:98.3pt;width:18pt;height:17.2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4C9127F" wp14:editId="60D78141">
                <wp:simplePos x="0" y="0"/>
                <wp:positionH relativeFrom="column">
                  <wp:posOffset>3267075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9127F" id="Text Box 100" o:spid="_x0000_s1079" type="#_x0000_t202" style="position:absolute;margin-left:257.25pt;margin-top:98.3pt;width:18pt;height:17.2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095E9EB" wp14:editId="723BC472">
                <wp:simplePos x="0" y="0"/>
                <wp:positionH relativeFrom="column">
                  <wp:posOffset>2990215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5E9EB" id="Text Box 99" o:spid="_x0000_s1080" type="#_x0000_t202" style="position:absolute;margin-left:235.45pt;margin-top:98.3pt;width:18pt;height:17.2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B772928" wp14:editId="3572C28B">
                <wp:simplePos x="0" y="0"/>
                <wp:positionH relativeFrom="column">
                  <wp:posOffset>2728595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72928" id="Text Box 98" o:spid="_x0000_s1081" type="#_x0000_t202" style="position:absolute;margin-left:214.85pt;margin-top:98.3pt;width:18pt;height:17.2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B30F5FF" wp14:editId="305A057D">
                <wp:simplePos x="0" y="0"/>
                <wp:positionH relativeFrom="column">
                  <wp:posOffset>2181225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0F5FF" id="Text Box 97" o:spid="_x0000_s1082" type="#_x0000_t202" style="position:absolute;margin-left:171.75pt;margin-top:98.3pt;width:18pt;height:17.2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28A719E" wp14:editId="643587E0">
                <wp:simplePos x="0" y="0"/>
                <wp:positionH relativeFrom="column">
                  <wp:posOffset>1904365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A719E" id="Text Box 96" o:spid="_x0000_s1083" type="#_x0000_t202" style="position:absolute;margin-left:149.95pt;margin-top:98.3pt;width:18pt;height:17.2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B68458B" wp14:editId="5A40BF2F">
                <wp:simplePos x="0" y="0"/>
                <wp:positionH relativeFrom="column">
                  <wp:posOffset>1633220</wp:posOffset>
                </wp:positionH>
                <wp:positionV relativeFrom="paragraph">
                  <wp:posOffset>1257300</wp:posOffset>
                </wp:positionV>
                <wp:extent cx="228600" cy="219075"/>
                <wp:effectExtent l="0" t="0" r="0" b="9525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8458B" id="Text Box 95" o:spid="_x0000_s1084" type="#_x0000_t202" style="position:absolute;margin-left:128.6pt;margin-top:99pt;width:18pt;height:17.2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0198D2D2" wp14:editId="5EDC79A9">
                <wp:simplePos x="0" y="0"/>
                <wp:positionH relativeFrom="column">
                  <wp:posOffset>1366520</wp:posOffset>
                </wp:positionH>
                <wp:positionV relativeFrom="paragraph">
                  <wp:posOffset>1247775</wp:posOffset>
                </wp:positionV>
                <wp:extent cx="228600" cy="219075"/>
                <wp:effectExtent l="0" t="0" r="0" b="9525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8D2D2" id="Text Box 94" o:spid="_x0000_s1085" type="#_x0000_t202" style="position:absolute;margin-left:107.6pt;margin-top:98.25pt;width:18pt;height:17.2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D24074B" wp14:editId="4A389D84">
                <wp:simplePos x="0" y="0"/>
                <wp:positionH relativeFrom="column">
                  <wp:posOffset>1095375</wp:posOffset>
                </wp:positionH>
                <wp:positionV relativeFrom="paragraph">
                  <wp:posOffset>1257935</wp:posOffset>
                </wp:positionV>
                <wp:extent cx="228600" cy="219075"/>
                <wp:effectExtent l="0" t="0" r="0" b="9525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4074B" id="Text Box 93" o:spid="_x0000_s1086" type="#_x0000_t202" style="position:absolute;margin-left:86.25pt;margin-top:99.05pt;width:18pt;height:17.2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4A7F10D" wp14:editId="49D771FD">
                <wp:simplePos x="0" y="0"/>
                <wp:positionH relativeFrom="column">
                  <wp:posOffset>828040</wp:posOffset>
                </wp:positionH>
                <wp:positionV relativeFrom="paragraph">
                  <wp:posOffset>1248410</wp:posOffset>
                </wp:positionV>
                <wp:extent cx="228600" cy="219075"/>
                <wp:effectExtent l="0" t="0" r="0" b="9525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7F10D" id="Text Box 92" o:spid="_x0000_s1087" type="#_x0000_t202" style="position:absolute;margin-left:65.2pt;margin-top:98.3pt;width:18pt;height:17.2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9E2023"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9805FA8" wp14:editId="4CE2A06C">
                <wp:simplePos x="0" y="0"/>
                <wp:positionH relativeFrom="column">
                  <wp:posOffset>557213</wp:posOffset>
                </wp:positionH>
                <wp:positionV relativeFrom="paragraph">
                  <wp:posOffset>1257935</wp:posOffset>
                </wp:positionV>
                <wp:extent cx="228600" cy="219075"/>
                <wp:effectExtent l="0" t="0" r="0" b="952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E2023" w:rsidRPr="00E821F9" w:rsidRDefault="009E2023" w:rsidP="009E2023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05FA8" id="Text Box 91" o:spid="_x0000_s1088" type="#_x0000_t202" style="position:absolute;margin-left:43.9pt;margin-top:99.05pt;width:18pt;height:17.2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" filled="f" stroked="f">
                <v:fill o:detectmouseclick="t"/>
                <v:textbox>
                  <w:txbxContent>
                    <w:p w:rsidR="009E2023" w:rsidRPr="00E821F9" w:rsidRDefault="009E2023" w:rsidP="009E2023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198D2D2" wp14:editId="5EDC79A9">
                <wp:simplePos x="0" y="0"/>
                <wp:positionH relativeFrom="column">
                  <wp:posOffset>2457133</wp:posOffset>
                </wp:positionH>
                <wp:positionV relativeFrom="paragraph">
                  <wp:posOffset>1785620</wp:posOffset>
                </wp:positionV>
                <wp:extent cx="228600" cy="219075"/>
                <wp:effectExtent l="0" t="0" r="0" b="95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8D2D2" id="Text Box 82" o:spid="_x0000_s1089" type="#_x0000_t202" style="position:absolute;margin-left:193.5pt;margin-top:140.6pt;width:18pt;height:17.2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9805FA8" wp14:editId="4CE2A06C">
                <wp:simplePos x="0" y="0"/>
                <wp:positionH relativeFrom="column">
                  <wp:posOffset>556895</wp:posOffset>
                </wp:positionH>
                <wp:positionV relativeFrom="paragraph">
                  <wp:posOffset>1786255</wp:posOffset>
                </wp:positionV>
                <wp:extent cx="228600" cy="219075"/>
                <wp:effectExtent l="0" t="0" r="0" b="9525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05FA8" id="Text Box 79" o:spid="_x0000_s1090" type="#_x0000_t202" style="position:absolute;margin-left:43.85pt;margin-top:140.65pt;width:18pt;height:17.2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4A7F10D" wp14:editId="49D771FD">
                <wp:simplePos x="0" y="0"/>
                <wp:positionH relativeFrom="column">
                  <wp:posOffset>828040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7F10D" id="Text Box 80" o:spid="_x0000_s1091" type="#_x0000_t202" style="position:absolute;margin-left:65.2pt;margin-top:139.9pt;width:18pt;height:17.2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D24074B" wp14:editId="4A389D84">
                <wp:simplePos x="0" y="0"/>
                <wp:positionH relativeFrom="column">
                  <wp:posOffset>1095375</wp:posOffset>
                </wp:positionH>
                <wp:positionV relativeFrom="paragraph">
                  <wp:posOffset>1786255</wp:posOffset>
                </wp:positionV>
                <wp:extent cx="228600" cy="219075"/>
                <wp:effectExtent l="0" t="0" r="0" b="9525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4074B" id="Text Box 81" o:spid="_x0000_s1092" type="#_x0000_t202" style="position:absolute;margin-left:86.25pt;margin-top:140.65pt;width:18pt;height:17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B68458B" wp14:editId="5A40BF2F">
                <wp:simplePos x="0" y="0"/>
                <wp:positionH relativeFrom="column">
                  <wp:posOffset>1633220</wp:posOffset>
                </wp:positionH>
                <wp:positionV relativeFrom="paragraph">
                  <wp:posOffset>1785620</wp:posOffset>
                </wp:positionV>
                <wp:extent cx="228600" cy="219075"/>
                <wp:effectExtent l="0" t="0" r="0" b="9525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8458B" id="Text Box 83" o:spid="_x0000_s1093" type="#_x0000_t202" style="position:absolute;margin-left:128.6pt;margin-top:140.6pt;width:18pt;height:17.2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28A719E" wp14:editId="643587E0">
                <wp:simplePos x="0" y="0"/>
                <wp:positionH relativeFrom="column">
                  <wp:posOffset>1904365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A719E" id="Text Box 84" o:spid="_x0000_s1094" type="#_x0000_t202" style="position:absolute;margin-left:149.95pt;margin-top:139.9pt;width:18pt;height:17.2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B30F5FF" wp14:editId="305A057D">
                <wp:simplePos x="0" y="0"/>
                <wp:positionH relativeFrom="column">
                  <wp:posOffset>2181225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0F5FF" id="Text Box 85" o:spid="_x0000_s1095" type="#_x0000_t202" style="position:absolute;margin-left:171.75pt;margin-top:139.9pt;width:18pt;height:17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B772928" wp14:editId="3572C28B">
                <wp:simplePos x="0" y="0"/>
                <wp:positionH relativeFrom="column">
                  <wp:posOffset>2728595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72928" id="Text Box 86" o:spid="_x0000_s1096" type="#_x0000_t202" style="position:absolute;margin-left:214.85pt;margin-top:139.9pt;width:18pt;height:17.2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095E9EB" wp14:editId="723BC472">
                <wp:simplePos x="0" y="0"/>
                <wp:positionH relativeFrom="column">
                  <wp:posOffset>2990215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5E9EB" id="Text Box 87" o:spid="_x0000_s1097" type="#_x0000_t202" style="position:absolute;margin-left:235.45pt;margin-top:139.9pt;width:18pt;height:17.2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4C9127F" wp14:editId="60D78141">
                <wp:simplePos x="0" y="0"/>
                <wp:positionH relativeFrom="column">
                  <wp:posOffset>3267075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9127F" id="Text Box 88" o:spid="_x0000_s1098" type="#_x0000_t202" style="position:absolute;margin-left:257.25pt;margin-top:139.9pt;width:18pt;height:17.2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1563EFC" wp14:editId="54BB0AF5">
                <wp:simplePos x="0" y="0"/>
                <wp:positionH relativeFrom="column">
                  <wp:posOffset>3533775</wp:posOffset>
                </wp:positionH>
                <wp:positionV relativeFrom="paragraph">
                  <wp:posOffset>1776730</wp:posOffset>
                </wp:positionV>
                <wp:extent cx="228600" cy="219075"/>
                <wp:effectExtent l="0" t="0" r="0" b="9525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63EFC" id="Text Box 89" o:spid="_x0000_s1099" type="#_x0000_t202" style="position:absolute;margin-left:278.25pt;margin-top:139.9pt;width:18pt;height:17.2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E2023" w:rsidRPr="00E821F9"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E15943F" wp14:editId="4CE5226E">
                <wp:simplePos x="0" y="0"/>
                <wp:positionH relativeFrom="column">
                  <wp:posOffset>3805238</wp:posOffset>
                </wp:positionH>
                <wp:positionV relativeFrom="paragraph">
                  <wp:posOffset>1786573</wp:posOffset>
                </wp:positionV>
                <wp:extent cx="228600" cy="219075"/>
                <wp:effectExtent l="0" t="0" r="0" b="952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5943F" id="Text Box 90" o:spid="_x0000_s1100" type="#_x0000_t202" style="position:absolute;margin-left:299.65pt;margin-top:140.7pt;width:18pt;height:17.2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603F00F" wp14:editId="701D49A9">
                <wp:simplePos x="0" y="0"/>
                <wp:positionH relativeFrom="column">
                  <wp:posOffset>1642745</wp:posOffset>
                </wp:positionH>
                <wp:positionV relativeFrom="paragraph">
                  <wp:posOffset>976630</wp:posOffset>
                </wp:positionV>
                <wp:extent cx="228600" cy="219075"/>
                <wp:effectExtent l="0" t="0" r="0" b="9525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3F00F" id="Text Box 74" o:spid="_x0000_s1101" type="#_x0000_t202" style="position:absolute;margin-left:129.35pt;margin-top:76.9pt;width:18pt;height:17.2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84CB81" wp14:editId="587FEAEE">
                <wp:simplePos x="0" y="0"/>
                <wp:positionH relativeFrom="column">
                  <wp:posOffset>2180590</wp:posOffset>
                </wp:positionH>
                <wp:positionV relativeFrom="paragraph">
                  <wp:posOffset>976630</wp:posOffset>
                </wp:positionV>
                <wp:extent cx="228600" cy="219075"/>
                <wp:effectExtent l="0" t="0" r="0" b="9525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4CB81" id="Text Box 75" o:spid="_x0000_s1102" type="#_x0000_t202" style="position:absolute;margin-left:171.7pt;margin-top:76.9pt;width:18pt;height:17.2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1E2C540" wp14:editId="63B5E89D">
                <wp:simplePos x="0" y="0"/>
                <wp:positionH relativeFrom="column">
                  <wp:posOffset>2728595</wp:posOffset>
                </wp:positionH>
                <wp:positionV relativeFrom="paragraph">
                  <wp:posOffset>975995</wp:posOffset>
                </wp:positionV>
                <wp:extent cx="228600" cy="219075"/>
                <wp:effectExtent l="0" t="0" r="0" b="9525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2C540" id="Text Box 76" o:spid="_x0000_s1103" type="#_x0000_t202" style="position:absolute;margin-left:214.85pt;margin-top:76.85pt;width:18pt;height:17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BEB891C" wp14:editId="65F7B91B">
                <wp:simplePos x="0" y="0"/>
                <wp:positionH relativeFrom="column">
                  <wp:posOffset>3276600</wp:posOffset>
                </wp:positionH>
                <wp:positionV relativeFrom="paragraph">
                  <wp:posOffset>975995</wp:posOffset>
                </wp:positionV>
                <wp:extent cx="228600" cy="219075"/>
                <wp:effectExtent l="0" t="0" r="0" b="9525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B891C" id="Text Box 77" o:spid="_x0000_s1104" type="#_x0000_t202" style="position:absolute;margin-left:258pt;margin-top:76.85pt;width:18pt;height:17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135EC1B" wp14:editId="3CAFB820">
                <wp:simplePos x="0" y="0"/>
                <wp:positionH relativeFrom="column">
                  <wp:posOffset>3805238</wp:posOffset>
                </wp:positionH>
                <wp:positionV relativeFrom="paragraph">
                  <wp:posOffset>976313</wp:posOffset>
                </wp:positionV>
                <wp:extent cx="228600" cy="219075"/>
                <wp:effectExtent l="0" t="0" r="0" b="95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5EC1B" id="Text Box 78" o:spid="_x0000_s1105" type="#_x0000_t202" style="position:absolute;margin-left:299.65pt;margin-top:76.9pt;width:18pt;height:17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5EC1FFC" wp14:editId="5E93F98F">
                <wp:simplePos x="0" y="0"/>
                <wp:positionH relativeFrom="column">
                  <wp:posOffset>1104900</wp:posOffset>
                </wp:positionH>
                <wp:positionV relativeFrom="paragraph">
                  <wp:posOffset>975995</wp:posOffset>
                </wp:positionV>
                <wp:extent cx="228600" cy="219075"/>
                <wp:effectExtent l="0" t="0" r="0" b="9525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C1FFC" id="Text Box 73" o:spid="_x0000_s1106" type="#_x0000_t202" style="position:absolute;margin-left:87pt;margin-top:76.85pt;width:18pt;height:17.2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F134D52" wp14:editId="228A4C22">
                <wp:simplePos x="0" y="0"/>
                <wp:positionH relativeFrom="column">
                  <wp:posOffset>3815080</wp:posOffset>
                </wp:positionH>
                <wp:positionV relativeFrom="paragraph">
                  <wp:posOffset>709295</wp:posOffset>
                </wp:positionV>
                <wp:extent cx="228600" cy="219075"/>
                <wp:effectExtent l="0" t="0" r="0" b="9525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34D52" id="Text Box 72" o:spid="_x0000_s1107" type="#_x0000_t202" style="position:absolute;margin-left:300.4pt;margin-top:55.85pt;width:18pt;height:17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022A74C" wp14:editId="2C790B4B">
                <wp:simplePos x="0" y="0"/>
                <wp:positionH relativeFrom="column">
                  <wp:posOffset>3538220</wp:posOffset>
                </wp:positionH>
                <wp:positionV relativeFrom="paragraph">
                  <wp:posOffset>709295</wp:posOffset>
                </wp:positionV>
                <wp:extent cx="228600" cy="219075"/>
                <wp:effectExtent l="0" t="0" r="0" b="9525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2A74C" id="Text Box 71" o:spid="_x0000_s1108" type="#_x0000_t202" style="position:absolute;margin-left:278.6pt;margin-top:55.85pt;width:18pt;height:17.2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033D993" wp14:editId="702EB677">
                <wp:simplePos x="0" y="0"/>
                <wp:positionH relativeFrom="column">
                  <wp:posOffset>3267075</wp:posOffset>
                </wp:positionH>
                <wp:positionV relativeFrom="paragraph">
                  <wp:posOffset>710248</wp:posOffset>
                </wp:positionV>
                <wp:extent cx="228600" cy="219075"/>
                <wp:effectExtent l="0" t="0" r="0" b="9525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3D993" id="Text Box 70" o:spid="_x0000_s1109" type="#_x0000_t202" style="position:absolute;margin-left:257.25pt;margin-top:55.95pt;width:18pt;height:17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1DD632A" wp14:editId="05323E91">
                <wp:simplePos x="0" y="0"/>
                <wp:positionH relativeFrom="column">
                  <wp:posOffset>2729230</wp:posOffset>
                </wp:positionH>
                <wp:positionV relativeFrom="paragraph">
                  <wp:posOffset>709295</wp:posOffset>
                </wp:positionV>
                <wp:extent cx="228600" cy="219075"/>
                <wp:effectExtent l="0" t="0" r="0" b="952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D632A" id="Text Box 69" o:spid="_x0000_s1110" type="#_x0000_t202" style="position:absolute;margin-left:214.9pt;margin-top:55.85pt;width:18pt;height:17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ABF0A81" wp14:editId="1E02CA90">
                <wp:simplePos x="0" y="0"/>
                <wp:positionH relativeFrom="column">
                  <wp:posOffset>2452688</wp:posOffset>
                </wp:positionH>
                <wp:positionV relativeFrom="paragraph">
                  <wp:posOffset>709613</wp:posOffset>
                </wp:positionV>
                <wp:extent cx="228600" cy="219075"/>
                <wp:effectExtent l="0" t="0" r="0" b="9525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F0A81" id="Text Box 68" o:spid="_x0000_s1111" type="#_x0000_t202" style="position:absolute;margin-left:193.15pt;margin-top:55.9pt;width:18pt;height:17.2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E07B3E7" wp14:editId="388D9ED4">
                <wp:simplePos x="0" y="0"/>
                <wp:positionH relativeFrom="column">
                  <wp:posOffset>556895</wp:posOffset>
                </wp:positionH>
                <wp:positionV relativeFrom="paragraph">
                  <wp:posOffset>719455</wp:posOffset>
                </wp:positionV>
                <wp:extent cx="228600" cy="219075"/>
                <wp:effectExtent l="0" t="0" r="0" b="952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7B3E7" id="Text Box 61" o:spid="_x0000_s1112" type="#_x0000_t202" style="position:absolute;margin-left:43.85pt;margin-top:56.65pt;width:18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DFC3644" wp14:editId="7FBAC60F">
                <wp:simplePos x="0" y="0"/>
                <wp:positionH relativeFrom="column">
                  <wp:posOffset>828040</wp:posOffset>
                </wp:positionH>
                <wp:positionV relativeFrom="paragraph">
                  <wp:posOffset>709930</wp:posOffset>
                </wp:positionV>
                <wp:extent cx="228600" cy="219075"/>
                <wp:effectExtent l="0" t="0" r="0" b="952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C3644" id="Text Box 62" o:spid="_x0000_s1113" type="#_x0000_t202" style="position:absolute;margin-left:65.2pt;margin-top:55.9pt;width:18pt;height:17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CE859E1" wp14:editId="18CCD7F8">
                <wp:simplePos x="0" y="0"/>
                <wp:positionH relativeFrom="column">
                  <wp:posOffset>1095375</wp:posOffset>
                </wp:positionH>
                <wp:positionV relativeFrom="paragraph">
                  <wp:posOffset>719455</wp:posOffset>
                </wp:positionV>
                <wp:extent cx="228600" cy="219075"/>
                <wp:effectExtent l="0" t="0" r="0" b="952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859E1" id="Text Box 63" o:spid="_x0000_s1114" type="#_x0000_t202" style="position:absolute;margin-left:86.25pt;margin-top:56.65pt;width:18pt;height:17.2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1BA3267" wp14:editId="5F2C44F3">
                <wp:simplePos x="0" y="0"/>
                <wp:positionH relativeFrom="column">
                  <wp:posOffset>1366520</wp:posOffset>
                </wp:positionH>
                <wp:positionV relativeFrom="paragraph">
                  <wp:posOffset>709295</wp:posOffset>
                </wp:positionV>
                <wp:extent cx="228600" cy="219075"/>
                <wp:effectExtent l="0" t="0" r="0" b="952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A3267" id="Text Box 64" o:spid="_x0000_s1115" type="#_x0000_t202" style="position:absolute;margin-left:107.6pt;margin-top:55.85pt;width:18pt;height:17.2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3153C44" wp14:editId="10B5E6E1">
                <wp:simplePos x="0" y="0"/>
                <wp:positionH relativeFrom="column">
                  <wp:posOffset>1633220</wp:posOffset>
                </wp:positionH>
                <wp:positionV relativeFrom="paragraph">
                  <wp:posOffset>718820</wp:posOffset>
                </wp:positionV>
                <wp:extent cx="228600" cy="219075"/>
                <wp:effectExtent l="0" t="0" r="0" b="952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53C44" id="Text Box 65" o:spid="_x0000_s1116" type="#_x0000_t202" style="position:absolute;margin-left:128.6pt;margin-top:56.6pt;width:18pt;height:17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ACAB0B" wp14:editId="4F2ABA68">
                <wp:simplePos x="0" y="0"/>
                <wp:positionH relativeFrom="column">
                  <wp:posOffset>1904365</wp:posOffset>
                </wp:positionH>
                <wp:positionV relativeFrom="paragraph">
                  <wp:posOffset>709930</wp:posOffset>
                </wp:positionV>
                <wp:extent cx="228600" cy="219075"/>
                <wp:effectExtent l="0" t="0" r="0" b="9525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CAB0B" id="Text Box 66" o:spid="_x0000_s1117" type="#_x0000_t202" style="position:absolute;margin-left:149.95pt;margin-top:55.9pt;width:18pt;height:17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A7178AA" wp14:editId="5E2ED065">
                <wp:simplePos x="0" y="0"/>
                <wp:positionH relativeFrom="column">
                  <wp:posOffset>2181543</wp:posOffset>
                </wp:positionH>
                <wp:positionV relativeFrom="paragraph">
                  <wp:posOffset>710248</wp:posOffset>
                </wp:positionV>
                <wp:extent cx="228600" cy="219075"/>
                <wp:effectExtent l="0" t="0" r="0" b="9525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178AA" id="Text Box 67" o:spid="_x0000_s1118" type="#_x0000_t202" style="position:absolute;margin-left:171.8pt;margin-top:55.95pt;width:18pt;height:17.2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A89CEB2" wp14:editId="03CB5E61">
                <wp:simplePos x="0" y="0"/>
                <wp:positionH relativeFrom="column">
                  <wp:posOffset>3804920</wp:posOffset>
                </wp:positionH>
                <wp:positionV relativeFrom="paragraph">
                  <wp:posOffset>447675</wp:posOffset>
                </wp:positionV>
                <wp:extent cx="228600" cy="219075"/>
                <wp:effectExtent l="0" t="0" r="0" b="952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9CEB2" id="Text Box 38" o:spid="_x0000_s1119" type="#_x0000_t202" style="position:absolute;margin-left:299.6pt;margin-top:35.25pt;width:18pt;height:17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040AC83" wp14:editId="4C26D376">
                <wp:simplePos x="0" y="0"/>
                <wp:positionH relativeFrom="column">
                  <wp:posOffset>2728913</wp:posOffset>
                </wp:positionH>
                <wp:positionV relativeFrom="paragraph">
                  <wp:posOffset>447675</wp:posOffset>
                </wp:positionV>
                <wp:extent cx="228600" cy="219075"/>
                <wp:effectExtent l="0" t="0" r="0" b="952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0AC83" id="Text Box 37" o:spid="_x0000_s1120" type="#_x0000_t202" style="position:absolute;margin-left:214.9pt;margin-top:35.25pt;width:18pt;height:17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631C667" wp14:editId="6E955B5F">
                <wp:simplePos x="0" y="0"/>
                <wp:positionH relativeFrom="column">
                  <wp:posOffset>2181225</wp:posOffset>
                </wp:positionH>
                <wp:positionV relativeFrom="paragraph">
                  <wp:posOffset>447675</wp:posOffset>
                </wp:positionV>
                <wp:extent cx="228600" cy="219075"/>
                <wp:effectExtent l="0" t="0" r="0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1C667" id="Text Box 36" o:spid="_x0000_s1121" type="#_x0000_t202" style="position:absolute;margin-left:171.75pt;margin-top:35.25pt;width:18pt;height:17.2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28FF40C" wp14:editId="17926DCB">
                <wp:simplePos x="0" y="0"/>
                <wp:positionH relativeFrom="column">
                  <wp:posOffset>1095375</wp:posOffset>
                </wp:positionH>
                <wp:positionV relativeFrom="paragraph">
                  <wp:posOffset>447675</wp:posOffset>
                </wp:positionV>
                <wp:extent cx="228600" cy="219075"/>
                <wp:effectExtent l="0" t="0" r="0" b="952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FF40C" id="Text Box 35" o:spid="_x0000_s1122" type="#_x0000_t202" style="position:absolute;margin-left:86.25pt;margin-top:35.25pt;width:18pt;height:17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6EB06FD" wp14:editId="0177DC40">
                <wp:simplePos x="0" y="0"/>
                <wp:positionH relativeFrom="column">
                  <wp:posOffset>561658</wp:posOffset>
                </wp:positionH>
                <wp:positionV relativeFrom="paragraph">
                  <wp:posOffset>447675</wp:posOffset>
                </wp:positionV>
                <wp:extent cx="228600" cy="219075"/>
                <wp:effectExtent l="0" t="0" r="0" b="952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B06FD" id="Text Box 34" o:spid="_x0000_s1123" type="#_x0000_t202" style="position:absolute;margin-left:44.25pt;margin-top:35.25pt;width:18pt;height:17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508FDA3" wp14:editId="74F7585D">
                <wp:simplePos x="0" y="0"/>
                <wp:positionH relativeFrom="column">
                  <wp:posOffset>3795713</wp:posOffset>
                </wp:positionH>
                <wp:positionV relativeFrom="paragraph">
                  <wp:posOffset>171132</wp:posOffset>
                </wp:positionV>
                <wp:extent cx="228600" cy="219075"/>
                <wp:effectExtent l="0" t="0" r="0" b="952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8FDA3" id="Text Box 33" o:spid="_x0000_s1124" type="#_x0000_t202" style="position:absolute;margin-left:298.9pt;margin-top:13.45pt;width:18pt;height:17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8BF84C" wp14:editId="75C1524C">
                <wp:simplePos x="0" y="0"/>
                <wp:positionH relativeFrom="column">
                  <wp:posOffset>3543300</wp:posOffset>
                </wp:positionH>
                <wp:positionV relativeFrom="paragraph">
                  <wp:posOffset>176213</wp:posOffset>
                </wp:positionV>
                <wp:extent cx="228600" cy="219075"/>
                <wp:effectExtent l="0" t="0" r="0" b="952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BF84C" id="Text Box 32" o:spid="_x0000_s1125" type="#_x0000_t202" style="position:absolute;margin-left:279pt;margin-top:13.9pt;width:18pt;height:17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522F50D" wp14:editId="191FBCB5">
                <wp:simplePos x="0" y="0"/>
                <wp:positionH relativeFrom="column">
                  <wp:posOffset>3267075</wp:posOffset>
                </wp:positionH>
                <wp:positionV relativeFrom="paragraph">
                  <wp:posOffset>171132</wp:posOffset>
                </wp:positionV>
                <wp:extent cx="228600" cy="219075"/>
                <wp:effectExtent l="0" t="0" r="0" b="952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2F50D" id="Text Box 31" o:spid="_x0000_s1126" type="#_x0000_t202" style="position:absolute;margin-left:257.25pt;margin-top:13.45pt;width:18pt;height:17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3F85FCD" wp14:editId="2A8001D5">
                <wp:simplePos x="0" y="0"/>
                <wp:positionH relativeFrom="column">
                  <wp:posOffset>3000058</wp:posOffset>
                </wp:positionH>
                <wp:positionV relativeFrom="paragraph">
                  <wp:posOffset>176213</wp:posOffset>
                </wp:positionV>
                <wp:extent cx="228600" cy="219075"/>
                <wp:effectExtent l="0" t="0" r="0" b="952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85FCD" id="Text Box 30" o:spid="_x0000_s1127" type="#_x0000_t202" style="position:absolute;margin-left:236.25pt;margin-top:13.9pt;width:18pt;height:17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879BAC0" wp14:editId="60FE29CB">
                <wp:simplePos x="0" y="0"/>
                <wp:positionH relativeFrom="column">
                  <wp:posOffset>2719388</wp:posOffset>
                </wp:positionH>
                <wp:positionV relativeFrom="paragraph">
                  <wp:posOffset>171133</wp:posOffset>
                </wp:positionV>
                <wp:extent cx="228600" cy="219075"/>
                <wp:effectExtent l="0" t="0" r="0" b="952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9BAC0" id="Text Box 29" o:spid="_x0000_s1128" type="#_x0000_t202" style="position:absolute;margin-left:214.15pt;margin-top:13.5pt;width:18pt;height:17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081FDBA" wp14:editId="45EFC314">
                <wp:simplePos x="0" y="0"/>
                <wp:positionH relativeFrom="column">
                  <wp:posOffset>2447925</wp:posOffset>
                </wp:positionH>
                <wp:positionV relativeFrom="paragraph">
                  <wp:posOffset>176213</wp:posOffset>
                </wp:positionV>
                <wp:extent cx="228600" cy="219075"/>
                <wp:effectExtent l="0" t="0" r="0" b="952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1FDBA" id="Text Box 28" o:spid="_x0000_s1129" type="#_x0000_t202" style="position:absolute;margin-left:192.75pt;margin-top:13.9pt;width:18pt;height:17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FE63185" wp14:editId="3D06A57E">
                <wp:simplePos x="0" y="0"/>
                <wp:positionH relativeFrom="column">
                  <wp:posOffset>2171383</wp:posOffset>
                </wp:positionH>
                <wp:positionV relativeFrom="paragraph">
                  <wp:posOffset>171450</wp:posOffset>
                </wp:positionV>
                <wp:extent cx="228600" cy="219075"/>
                <wp:effectExtent l="0" t="0" r="0" b="952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63185" id="Text Box 27" o:spid="_x0000_s1130" type="#_x0000_t202" style="position:absolute;margin-left:171pt;margin-top:13.5pt;width:18pt;height:17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849A0E2" wp14:editId="0BADA824">
                <wp:simplePos x="0" y="0"/>
                <wp:positionH relativeFrom="column">
                  <wp:posOffset>1633220</wp:posOffset>
                </wp:positionH>
                <wp:positionV relativeFrom="paragraph">
                  <wp:posOffset>171450</wp:posOffset>
                </wp:positionV>
                <wp:extent cx="228600" cy="219075"/>
                <wp:effectExtent l="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9A0E2" id="Text Box 26" o:spid="_x0000_s1131" type="#_x0000_t202" style="position:absolute;margin-left:128.6pt;margin-top:13.5pt;width:18pt;height:17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5D07BC0" wp14:editId="5A2866DD">
                <wp:simplePos x="0" y="0"/>
                <wp:positionH relativeFrom="column">
                  <wp:posOffset>1366520</wp:posOffset>
                </wp:positionH>
                <wp:positionV relativeFrom="paragraph">
                  <wp:posOffset>161925</wp:posOffset>
                </wp:positionV>
                <wp:extent cx="228600" cy="219075"/>
                <wp:effectExtent l="0" t="0" r="0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BC0" id="Text Box 25" o:spid="_x0000_s1132" type="#_x0000_t202" style="position:absolute;margin-left:107.6pt;margin-top:12.75pt;width:18pt;height:17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D954A4B" wp14:editId="6350181B">
                <wp:simplePos x="0" y="0"/>
                <wp:positionH relativeFrom="column">
                  <wp:posOffset>1095375</wp:posOffset>
                </wp:positionH>
                <wp:positionV relativeFrom="paragraph">
                  <wp:posOffset>172085</wp:posOffset>
                </wp:positionV>
                <wp:extent cx="228600" cy="219075"/>
                <wp:effectExtent l="0" t="0" r="0" b="952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54A4B" id="Text Box 24" o:spid="_x0000_s1133" type="#_x0000_t202" style="position:absolute;margin-left:86.25pt;margin-top:13.55pt;width:18pt;height:17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C29BA43" wp14:editId="17DB9760">
                <wp:simplePos x="0" y="0"/>
                <wp:positionH relativeFrom="column">
                  <wp:posOffset>828040</wp:posOffset>
                </wp:positionH>
                <wp:positionV relativeFrom="paragraph">
                  <wp:posOffset>162560</wp:posOffset>
                </wp:positionV>
                <wp:extent cx="228600" cy="219075"/>
                <wp:effectExtent l="0" t="0" r="0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9BA43" id="Text Box 23" o:spid="_x0000_s1134" type="#_x0000_t202" style="position:absolute;margin-left:65.2pt;margin-top:12.8pt;width:18pt;height:17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706DF60" wp14:editId="1DB429FD">
                <wp:simplePos x="0" y="0"/>
                <wp:positionH relativeFrom="column">
                  <wp:posOffset>557213</wp:posOffset>
                </wp:positionH>
                <wp:positionV relativeFrom="paragraph">
                  <wp:posOffset>172085</wp:posOffset>
                </wp:positionV>
                <wp:extent cx="228600" cy="219075"/>
                <wp:effectExtent l="0" t="0" r="0" b="952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6DF60" id="Text Box 22" o:spid="_x0000_s1135" type="#_x0000_t202" style="position:absolute;margin-left:43.9pt;margin-top:13.55pt;width:18pt;height:17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AF770AE" wp14:editId="51AA7975">
                <wp:simplePos x="0" y="0"/>
                <wp:positionH relativeFrom="margin">
                  <wp:posOffset>556895</wp:posOffset>
                </wp:positionH>
                <wp:positionV relativeFrom="paragraph">
                  <wp:posOffset>-90487</wp:posOffset>
                </wp:positionV>
                <wp:extent cx="228600" cy="2190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821F9"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drawing>
                                <wp:inline distT="0" distB="0" distL="0" distR="0" wp14:anchorId="057F250B" wp14:editId="79BCC17A">
                                  <wp:extent cx="45720" cy="43815"/>
                                  <wp:effectExtent l="0" t="0" r="0" b="0"/>
                                  <wp:docPr id="5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720" cy="438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770AE" id="Text Box 20" o:spid="_x0000_s1136" type="#_x0000_t202" style="position:absolute;margin-left:43.85pt;margin-top:-7.1pt;width:18pt;height:17.2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821F9"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drawing>
                          <wp:inline distT="0" distB="0" distL="0" distR="0" wp14:anchorId="057F250B" wp14:editId="79BCC17A">
                            <wp:extent cx="45720" cy="43815"/>
                            <wp:effectExtent l="0" t="0" r="0" b="0"/>
                            <wp:docPr id="5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720" cy="438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27404D" wp14:editId="47DAB498">
                <wp:simplePos x="0" y="0"/>
                <wp:positionH relativeFrom="margin">
                  <wp:posOffset>1087438</wp:posOffset>
                </wp:positionH>
                <wp:positionV relativeFrom="paragraph">
                  <wp:posOffset>-99695</wp:posOffset>
                </wp:positionV>
                <wp:extent cx="228600" cy="21907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821F9"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drawing>
                                <wp:inline distT="0" distB="0" distL="0" distR="0">
                                  <wp:extent cx="45720" cy="43815"/>
                                  <wp:effectExtent l="0" t="0" r="0" b="0"/>
                                  <wp:docPr id="59" name="Picture 5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720" cy="438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7404D" id="Text Box 18" o:spid="_x0000_s1137" type="#_x0000_t202" style="position:absolute;margin-left:85.65pt;margin-top:-7.85pt;width:18pt;height:17.2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821F9"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drawing>
                          <wp:inline distT="0" distB="0" distL="0" distR="0">
                            <wp:extent cx="45720" cy="43815"/>
                            <wp:effectExtent l="0" t="0" r="0" b="0"/>
                            <wp:docPr id="59" name="Picture 5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720" cy="438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54005F5" wp14:editId="14316092">
                <wp:simplePos x="0" y="0"/>
                <wp:positionH relativeFrom="column">
                  <wp:posOffset>2181225</wp:posOffset>
                </wp:positionH>
                <wp:positionV relativeFrom="paragraph">
                  <wp:posOffset>-99695</wp:posOffset>
                </wp:positionV>
                <wp:extent cx="228600" cy="219075"/>
                <wp:effectExtent l="0" t="0" r="0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005F5" id="Text Box 17" o:spid="_x0000_s1138" type="#_x0000_t202" style="position:absolute;margin-left:171.75pt;margin-top:-7.85pt;width:18pt;height:17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E0D870A" wp14:editId="08024980">
                <wp:simplePos x="0" y="0"/>
                <wp:positionH relativeFrom="column">
                  <wp:posOffset>3795395</wp:posOffset>
                </wp:positionH>
                <wp:positionV relativeFrom="paragraph">
                  <wp:posOffset>-90805</wp:posOffset>
                </wp:positionV>
                <wp:extent cx="228600" cy="2190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D870A" id="Text Box 16" o:spid="_x0000_s1139" type="#_x0000_t202" style="position:absolute;margin-left:298.85pt;margin-top:-7.15pt;width:18pt;height:1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0A61FA3" wp14:editId="3018AE2C">
                <wp:simplePos x="0" y="0"/>
                <wp:positionH relativeFrom="column">
                  <wp:posOffset>3257550</wp:posOffset>
                </wp:positionH>
                <wp:positionV relativeFrom="paragraph">
                  <wp:posOffset>-100330</wp:posOffset>
                </wp:positionV>
                <wp:extent cx="228600" cy="2190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61FA3" id="Text Box 15" o:spid="_x0000_s1140" type="#_x0000_t202" style="position:absolute;margin-left:256.5pt;margin-top:-7.9pt;width:18pt;height:17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8E88FBC" wp14:editId="0CDF2160">
                <wp:simplePos x="0" y="0"/>
                <wp:positionH relativeFrom="column">
                  <wp:posOffset>2719387</wp:posOffset>
                </wp:positionH>
                <wp:positionV relativeFrom="paragraph">
                  <wp:posOffset>-100012</wp:posOffset>
                </wp:positionV>
                <wp:extent cx="228600" cy="219075"/>
                <wp:effectExtent l="0" t="0" r="0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88FBC" id="Text Box 14" o:spid="_x0000_s1141" type="#_x0000_t202" style="position:absolute;margin-left:214.1pt;margin-top:-7.85pt;width:18pt;height:1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7AEC37B" wp14:editId="568DFF4D">
                <wp:simplePos x="0" y="0"/>
                <wp:positionH relativeFrom="column">
                  <wp:posOffset>3805237</wp:posOffset>
                </wp:positionH>
                <wp:positionV relativeFrom="paragraph">
                  <wp:posOffset>-356870</wp:posOffset>
                </wp:positionV>
                <wp:extent cx="228600" cy="2190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EC37B" id="Text Box 13" o:spid="_x0000_s1142" type="#_x0000_t202" style="position:absolute;margin-left:299.6pt;margin-top:-28.1pt;width:18pt;height:1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AF84101" wp14:editId="20E2CC56">
                <wp:simplePos x="0" y="0"/>
                <wp:positionH relativeFrom="column">
                  <wp:posOffset>3533775</wp:posOffset>
                </wp:positionH>
                <wp:positionV relativeFrom="paragraph">
                  <wp:posOffset>-366395</wp:posOffset>
                </wp:positionV>
                <wp:extent cx="228600" cy="219075"/>
                <wp:effectExtent l="0" t="0" r="0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84101" id="Text Box 12" o:spid="_x0000_s1143" type="#_x0000_t202" style="position:absolute;margin-left:278.25pt;margin-top:-28.85pt;width:18pt;height: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8CB7F08" wp14:editId="71D518AA">
                <wp:simplePos x="0" y="0"/>
                <wp:positionH relativeFrom="column">
                  <wp:posOffset>3267075</wp:posOffset>
                </wp:positionH>
                <wp:positionV relativeFrom="paragraph">
                  <wp:posOffset>-366395</wp:posOffset>
                </wp:positionV>
                <wp:extent cx="228600" cy="21907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B7F08" id="Text Box 11" o:spid="_x0000_s1144" type="#_x0000_t202" style="position:absolute;margin-left:257.25pt;margin-top:-28.85pt;width:18pt;height:17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64B411" wp14:editId="575CE750">
                <wp:simplePos x="0" y="0"/>
                <wp:positionH relativeFrom="column">
                  <wp:posOffset>2990533</wp:posOffset>
                </wp:positionH>
                <wp:positionV relativeFrom="paragraph">
                  <wp:posOffset>-366395</wp:posOffset>
                </wp:positionV>
                <wp:extent cx="228600" cy="219075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4B411" id="Text Box 10" o:spid="_x0000_s1145" type="#_x0000_t202" style="position:absolute;margin-left:235.5pt;margin-top:-28.85pt;width:18pt;height:17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B510FAB" wp14:editId="3FD2C21A">
                <wp:simplePos x="0" y="0"/>
                <wp:positionH relativeFrom="column">
                  <wp:posOffset>2728913</wp:posOffset>
                </wp:positionH>
                <wp:positionV relativeFrom="paragraph">
                  <wp:posOffset>-366395</wp:posOffset>
                </wp:positionV>
                <wp:extent cx="228600" cy="21907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10FAB" id="Text Box 9" o:spid="_x0000_s1146" type="#_x0000_t202" style="position:absolute;margin-left:214.9pt;margin-top:-28.85pt;width:18pt;height:1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5C0D05" wp14:editId="4E6C28C5">
                <wp:simplePos x="0" y="0"/>
                <wp:positionH relativeFrom="column">
                  <wp:posOffset>2181225</wp:posOffset>
                </wp:positionH>
                <wp:positionV relativeFrom="paragraph">
                  <wp:posOffset>-366395</wp:posOffset>
                </wp:positionV>
                <wp:extent cx="228600" cy="21907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C0D05" id="Text Box 8" o:spid="_x0000_s1147" type="#_x0000_t202" style="position:absolute;margin-left:171.75pt;margin-top:-28.85pt;width:18pt;height:1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E95BA0" wp14:editId="716D128A">
                <wp:simplePos x="0" y="0"/>
                <wp:positionH relativeFrom="column">
                  <wp:posOffset>1633220</wp:posOffset>
                </wp:positionH>
                <wp:positionV relativeFrom="paragraph">
                  <wp:posOffset>-357505</wp:posOffset>
                </wp:positionV>
                <wp:extent cx="228600" cy="2190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95BA0" id="Text Box 6" o:spid="_x0000_s1148" type="#_x0000_t202" style="position:absolute;margin-left:128.6pt;margin-top:-28.15pt;width:18pt;height:1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DA8431" wp14:editId="4F0E46D5">
                <wp:simplePos x="0" y="0"/>
                <wp:positionH relativeFrom="column">
                  <wp:posOffset>1904683</wp:posOffset>
                </wp:positionH>
                <wp:positionV relativeFrom="paragraph">
                  <wp:posOffset>-366712</wp:posOffset>
                </wp:positionV>
                <wp:extent cx="228600" cy="21907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A8431" id="Text Box 7" o:spid="_x0000_s1149" type="#_x0000_t202" style="position:absolute;margin-left:150pt;margin-top:-28.85pt;width:18pt;height:17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DA8431" wp14:editId="4F0E46D5">
                <wp:simplePos x="0" y="0"/>
                <wp:positionH relativeFrom="column">
                  <wp:posOffset>1366520</wp:posOffset>
                </wp:positionH>
                <wp:positionV relativeFrom="paragraph">
                  <wp:posOffset>-367030</wp:posOffset>
                </wp:positionV>
                <wp:extent cx="228600" cy="2190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A8431" id="Text Box 5" o:spid="_x0000_s1150" type="#_x0000_t202" style="position:absolute;margin-left:107.6pt;margin-top:-28.9pt;width:18pt;height:1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 w:rsidRPr="00E821F9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E95BA0" wp14:editId="716D128A">
                <wp:simplePos x="0" y="0"/>
                <wp:positionH relativeFrom="column">
                  <wp:posOffset>1095375</wp:posOffset>
                </wp:positionH>
                <wp:positionV relativeFrom="paragraph">
                  <wp:posOffset>-357187</wp:posOffset>
                </wp:positionV>
                <wp:extent cx="228600" cy="21907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95BA0" id="Text Box 4" o:spid="_x0000_s1151" type="#_x0000_t202" style="position:absolute;margin-left:86.25pt;margin-top:-28.1pt;width:18pt;height:1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0B380E" wp14:editId="65724DFF">
                <wp:simplePos x="0" y="0"/>
                <wp:positionH relativeFrom="column">
                  <wp:posOffset>828040</wp:posOffset>
                </wp:positionH>
                <wp:positionV relativeFrom="paragraph">
                  <wp:posOffset>-366395</wp:posOffset>
                </wp:positionV>
                <wp:extent cx="228600" cy="2190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B380E" id="Text Box 3" o:spid="_x0000_s1152" type="#_x0000_t202" style="position:absolute;margin-left:65.2pt;margin-top:-28.85pt;width:18pt;height:1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576DF2" wp14:editId="33219B7B">
                <wp:simplePos x="0" y="0"/>
                <wp:positionH relativeFrom="column">
                  <wp:posOffset>557213</wp:posOffset>
                </wp:positionH>
                <wp:positionV relativeFrom="paragraph">
                  <wp:posOffset>-357187</wp:posOffset>
                </wp:positionV>
                <wp:extent cx="228600" cy="21907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1F9" w:rsidRPr="00E821F9" w:rsidRDefault="00E821F9" w:rsidP="00E821F9">
                            <w:pPr>
                              <w:rPr>
                                <w:noProof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576DF2" id="Text Box 2" o:spid="_x0000_s1153" type="#_x0000_t202" style="position:absolute;margin-left:43.9pt;margin-top:-28.1pt;width:18pt;height:1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" filled="f" stroked="f">
                <v:fill o:detectmouseclick="t"/>
                <v:textbox>
                  <w:txbxContent>
                    <w:p w:rsidR="00E821F9" w:rsidRPr="00E821F9" w:rsidRDefault="00E821F9" w:rsidP="00E821F9">
                      <w:pPr>
                        <w:rPr>
                          <w:noProof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1F9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915670</wp:posOffset>
            </wp:positionV>
            <wp:extent cx="5325108" cy="755332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 Golf Trader Magazine Jan Feb 2021 CROSSWOR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108" cy="7553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21F9">
        <w:tab/>
      </w:r>
      <w:bookmarkEnd w:id="0"/>
    </w:p>
    <w:sectPr w:rsidR="0022261C" w:rsidSect="00E821F9">
      <w:pgSz w:w="8391" w:h="11907" w:code="1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KxtDQzMzIzN7dU0lEKTi0uzszPAykwrAUAnJJJoywAAAA="/>
  </w:docVars>
  <w:rsids>
    <w:rsidRoot w:val="00E821F9"/>
    <w:rsid w:val="0022261C"/>
    <w:rsid w:val="00250FBE"/>
    <w:rsid w:val="009E2023"/>
    <w:rsid w:val="00E8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340C33-0E64-4EF3-ABFC-B95689C0A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0F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@websitedesignseo.co.za</dc:creator>
  <cp:keywords/>
  <dc:description/>
  <cp:lastModifiedBy>tanya@websitedesignseo.co.za</cp:lastModifiedBy>
  <cp:revision>2</cp:revision>
  <dcterms:created xsi:type="dcterms:W3CDTF">2021-02-04T11:38:00Z</dcterms:created>
  <dcterms:modified xsi:type="dcterms:W3CDTF">2021-02-04T11:57:00Z</dcterms:modified>
</cp:coreProperties>
</file>